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log</w:t>
      </w:r>
      <w:r>
        <w:t xml:space="preserve"> </w:t>
      </w:r>
      <w:r>
        <w:t xml:space="preserve">scrip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ุณครูที่อยู่ปลายทางทุกท่านนะครับ และสวัสดีนักเรียนไปทางที่น่ารักทุกคนนักเรียนครับ วันนี้พบกับรายวิชาภาษาไทยชั้นประถมศึกษาปีที่ 5 เช่นเคยครูโอฉันทลักษณ์ของกำเนิดและคุณครูทานสวัสดีค่ะ ครูวาสนาโพธิวงษ์รวมค่ะ วันนี้เราจะมาเรียนเกี่ยวกับเรื่องการพูดแสดงความรู้และความคิดเห็นจากเรื่องที่ฟางจนจะเป็นอย่างไรนั้นติดตามชมได้เลยครับ สำหรับวันนี้นะครับ กูมีเรื่องให้นักเรียนได้ฟังได้ดูกันนะครับจากนั้นให้นักเรียนได้ตอบคำถามจากเรื่องที่ฟังและดูนะครับระบำพร้อมหรือยังครับ ครูบอมแล้วนะและนักเรียนไปทางพร้อมที่จะฟังและชมหรือยังคะถ้าพร้อมแล้วเรามาฟังและดูเลยนะครับ เรื่องยากบางครั้งการทำคนเดียวอาจไม่สำเร็จไปช่วยกันน่ะสมเด็จกลับเมื่อไหร่น่ะหลายตำบลในประเทศไทยควรเลียนแบบมดลุกขึ้นมาช่วยกันคนงดเหล้าเข้าพรรษาแต่มันจัดให้มีการเซ็นชื่อปฏิญาณงดเหล้างานเลี้ยงไม่เสิร์ฟเหล้าในงานขายเหล้าก็ไม่ขายช่วงเข้าพรรษาสรุปทำอะไรตกลูกก็ใช้สายตาพอรู้ว่าหนูอยากจะขออะไรตกลงจ้าตกลงกำลังช่วยกันช่วยกันช่วยกันให้คนงดเหล้าเข้าพรรษาได้สำเร็จเรียนแบบกันเลยขอขอบคุณวีดีทัศน์การศึกษานะครับจาก YouTube ช่องจอดรถกรมส่งเสริมสุขภาพนะครับเรื่องพลังชุมชนนะครับ เป็นในรูปแบบของวีดีโอสมัครเรียนนะครับ นักเรียนเป็นอย่างไรบ้างครับ หลังจากที่นักเรียนของครูและครูบอมเนี่ยได้ฟังและดูเดี๋ยวกลับวีดีโอไปเมื่อสักครู่นี้นักเรียนได้รู้ความรู้และความคิดเห็นอะไรบ้าง เดี๋ยวเรามาตอบคำถามพร้อมกันเลยนะครับ ครูบอมครับ วันนี้เรามีคำถามอะไรมาถามนักเรียนบ้างครับ เหมือนเช่นเคยนะคะ นักเรียนการที่รับชมสิ่งใดมาค่ะ เราจะต้องตั้งคำถามใช่ไหมคะ ครูโบว์วัฒนาเดี๋ยวเรามาดูนะคะ ว่าคำถามของเราในวันนี้มีคำถามว่าอะไรบ้าง นะคะ คำถามข้อที่ 1 ถ้าถามว่าเรื่องที่นักเรียนฟังและดูนั้นเกี่ยวกับอะไรนักเรียนฟังคำถามอีกครั้งนะคะ เรื่องที่นักเรียนฟังและดูนั้นเกี่ยวกับอะไรเรียนปรึกษาคนนั่งข้างก็ได้ว่าเรื่องที่เราส่งไปเมื่อสักครู่นี้เป็นเรื่องเกี่ยวกับอะไรนะคะ กลัวคะเรื่องเดียวดูเมื่อสักครู่นี้เป็นเรื่องเกี่ยวกับอะไรคะ อยากจะรอดูเมื่อสักครู่นี้ครับ เรื่องเกี่ยวกับการงดเหล้าในช่วงเข้าพรรษานั้นเองให้นักเรียนฟังและดูและจับใจความสำคัญจากเรื่องที่ฟังได้นะครับ มันก็จะรู้ว่าวีดีทัศน์ที่เราฟังและดูเมื่อสักครู่นี่ต้องการสื่อสารให้ดาวนะครับ ให้เราทุกคนงดเหล้าในช่วงเข้าพรรษานั่นเองครับ ตอบคำถามข้อที่ 2 ว่าอย่างไรครับ ถามข้อที่ 2 นักเรียนหาคำถามว่าเรื่องนี้ให้ข้อคิดอะไรแก่นักเรียนนักเรียนฟังคำถามอีกครั้งนะคะ เรื่องนี้ให้ข้อคิดอะไรแก่นักเรียนไม่ว่าเรื่องของการดื่มสุราดื่มเหล้านะคะ ยังไม่ถึงใกล้ตัวของนักเรียนนิดนึงนะครับ พอดีว่านักเรียนเป็นเด็กด้วยฉะนั้นเราจะเรียนเพื่อรู้นะคะ นะคะ น้องตอบคำถามว่าเรื่องนี้ให้ข้อคิดอะไรแก่นักเรียนค่ะ น้องเอามาดูข้อคิดพร้อมกันเลยนะครับ นักเรียนเรื่องนี้นะครับ ให้ข้อคิดเกี่ยวกับว่าถ้าเราทุกคนเนี่ยร่วมมือร่วมแรงร่วมพลังกันมีความสามัคคีกันในการทำงานหรือทำเรื่องใดเรื่องหนึ่งนะครับ เพราะจะทำให้สิ่งนั้นนะครับ หรืองานนั้นประสบความสำเร็จได้ตัวอย่างจากความร่วมมือของคนในชุมชนใช่ไหมครับครูบอมค่ะที่เขาลมแรงนะครับรวมใจแล้วก็ลงมือกันงดเหล้าในช่วงเข้าพรรษาไม่ว่าจะเป็นการจัดงานขายก็ไม่ขายเหล้าขายสุราทำให้ในชุมชนนั้นนะครับ ไปชุมชนที่ปลอดเหล้าใช่ไหมครับ บอมเกิดจากการร่วมมือร่วมใจกันและความสามัคคีของคนในชุมชนนั้นเองนะคะ นักเรียนคำถามข้อที่ 3 ครับคำถามข้อที่ 3 นะคะ ถามว่านักเรียนมีความคิดเห็นอย่างไรถ้าทุกคนไม่ดื่มเหล้าคำถามอีกครั้งนะคะ นักเรียนมีความคิดเห็นอย่างไรคนไม่ดื่มเหล้านะเดี๋ยวลองปรึกษาของเพื่อนอังคารนะคะ ว่าถ้าสมมุติว่าในสังคมคราวนี้มณีแอลกอฮอล์ไม่มีสุราและไม่มีคนอื่นนะคะ สังคมของเราจะเป็นอย่างไรนะคะ ความคิดเห็นของแต่ละคนนะครับ อาจจะแตกต่างกันไปบางคนอาจจะมีความคิดเห็นว่าดื่มไม่ดื่มเหล้านะครับ จะทำให้ค่าใช้จ่ายเลยอ่ะจะกินได้นะครับ บางคนอาจจะมีความคิดเห็นว่าถ้าเราไม่ดื่มเหล้านะครับ ก็อาจจะลดอุบัติเหตุนะครับ บนท้องถนนแล้วก็ไม่มีเรื่องทะเลาะวิวาทนะครับเดี๋ยวเรามาดูคำตอบพร้อมกันนะครับกลับนครเหล้านะครับ ช่วยทำให้ประหยัดค่าใช้จ่ายใช่ไหมครับ ว่าเราต้องเสียทรัพย์สินเงินทองในการซื้อเหล้ามาดื่มนะครับ เสร็จแล้วค่ะ ประมาณนะครับ ว่าจะไม่มีการทะเลาะวิวาทด้วยสังเกตนะครับ เกือบหลายประเด็นนะครับ สาเหตุนะครับ ของการทะเลาะอยู่บ้านก็มาจากการดื่มเหล้าดื่มสุรานี้ล่ะครับ นักเรียนและถ้าเกิดว่าเราไม่ดื่มเหล้าเนี่ยทำให้สุขภาพร่างกายของเราเป็นอย่างไรครับ ครูบอมถ้าเราไม่ดื่มเหล้ารหัสร่างกายของเราก็จะแข็งแรงเพราะว่าการดื่มสุราหรือดื่มเหล้านี่มีผลต่อตับนะคะ อาจจะทำให้เกิดโรคตับแข็งก็ได้เพราะฉะนั้นถ้าเราไม่ดื่มเหล้านะคะ ยิ่งเป็นผลดีต่อตัวเราเป็นคนดีต่อสุขภาพของเรานะคะ นักเรียนดื่มเหล้าก็อาจจะบั่นทอนสุขภาพของเรากันนะครับ สุดท้ายนะครับ ไปทำให้ไม่ขาดสติด้วยนะครับ มีสื่อหลาย ๆ สื่อนะครับ ที่สะท้อนให้เห็นว่าการดื่มเหล้านะครับ จะทำให้ขาดสติเพราะฉะนั้นถ้าเราไม่หยุดแล้วจะช่วยให้เรามีสติดียิ่งขึ้นนะครับ เพราะในการขับรถใช่ไหมครับ คุณบอมใช่แล้วค่ะ เพราะว่าทุกครั้งช่วงเทศกาลสำคัญนะคะ อย่างเช่นเทศกาลปีใหม่เทศกาลสงกรานต์นะคะ นักเรียนสังเกตเห็นว่าภาครัฐจะออกมารณรงค์ให้คนดื่มเหล้านะแล้วก็งงไม่หลับง่วงไม่ขับใช่ไหมคะ ครูแล้วก็ไม่ดื่มสุราหรือว่าสิ่งเสพติดของมึนเมาระหว่างที่ขับรถเดินทางไกลนะเองค่ะ ครับ ในวันนี้นะครับ นักเรียนก็ได้ดูวีดีทัศน์แล้วก็จะการพูดแสดงความรู้และความคิดเห็นจากเรื่องที่ฟังและดูนั้นเองครับ จะมาครับ การเรียนเรื่องการพูดแสดงความรู้และความคิดเห็นการฟังและดูเรื่องใดเรื่องหนึ่งนักเรียนปลายทางจะต้องวิเคราะห์ให้ได้ว่าที่เป็นความหมดอายุและสดคนไหนที่เป็นความคิดเห็นนั้นเองตอนนี้ไปเข้าศูนย์อาหารในบทเรียนนั้นเลยรู้ก่อนศูนย์การเรียนรู้ในวันนี้พี่หนึ่งนักเรียนจะต้องบอกหลักการพูดแสดงความรู้และความคิดเห็นจากเรื่องที่ฟังและดูไม่ได้ทำไมล่ะครับ ทำไมเราต้องเรียนรู้เกี่ยวกับหลักการก่อนที่เราจะไปปฏิบัติครับ ตอนนี้เราจะไปฝึกการพูดได้นั้นนะคะ เลยต้องรู้จักกันบุญด้วยนะมาข้อที่ 2 นักเรียนควรที่จะกูเสียความรู้และความคิดเห็นจากเรื่องที่ฟังได้ซึ่งเป็นทักษะที่นักเรียนควรจะต้องฝึกฝนให้ดีนะครับ สม่ำเสมอเพื่อให้การพูดนั้นมีประสิทธิภาพเอามาข้อที่ 3ในลักษณะของการพูดนั้นนะคะ เรียนคุณมีเจตคติที่ดีนะครับ ประกันพูดแล้วก็บอกเรื่องที่ฟังและดูด้วยเรามาดูทำสำคัญในวันนี้นะครับ นักเรียนบังคับครูบ่มีคำถามจะถามนักเรียนไปทางไหนครับ ในวันนี้แน่นอนว่าการเข้าสู่บทเรียนของเรานะคะ เราจะเริ่มต้นคำถามคะเพราะการคุมถามเป็นการกระตุ้นสมองเป็นความคิดของเราพร้อมที่จะเรียนในเรื่องต่าง ๆ คะใช่ครับ ถนนแพรกษาคูปองจะถามนักเรียนว่าอย่างไรครับ คุณถามเขาแล้วนะคะ นักเรียนคิดว่าแสดงความคิดเห็นคืออะไร ตอนนี้เรายังไม่ได้เรียนเนื้อหานักเรียนสามารถแสดงความคิดเห็นของนักเรียนได้นะคะ ครับ ในความเข้าใจของนักเรียนไปทางนั้นนักเรียนเข้าใจว่าการแสดงความคิดเห็นคืออะไร ใครตอบได้บ้างยกมือเลยครับ มีไหมครับ หรืออยากจะบอกรักแต่ไม่กล้าพูดอาม่าเขียนใส่กระดาษแล้วมานำเสนอหน้าชั้นเรียนได้นะครับ ในส่วนนี้เฉลยน่าจะเป็นคู่สามารถจับคู่คิดแสดงความคิดเห็นร่วมกันว่ามาแสดงความคิดเห็นนั้นมันคืออะไร หรือถ้าใครไม่เป็นกลุ่มถ้านักเรียนเป็นกลุ่มสามารถระดมความคิดที่จะปรึกษาได้ว่าa W M นั้นคืออะไร สำหรับโอนแล้วการพูดแสดงความคิดเห็นก็คือการพูดแสดงทัศนคติของตนเองพูดแสดงความเชื่อของตนเองเกี่ยวกับเรื่องใดเรื่องหนึ่งที่เรากำลังฟังอยู่คือการพูดแสดงความคิดเห็นสมัครรับคำถามข้อที่ 2สำหรับคนที่ 2 ความคิดเห็นจะมีความเหมือนกันหรือไม่นะคะ จะให้นักเรียนตอบว่าเหมือนนักเรียนก็ต้องตอบด้วยนะคะ ว่าเหมือนกันเพราะอะไรแต่ว่าถ้าตอบว่าไม่เหมือนก็ต้องมีเหตุผลประกอบนะคะ ว่าในความคิดเห็นของคนเรานั้นไม่เหมือนกันค่ะรับนักเรียนไปทางครับ ขณะที่เรากำลังฟังและดูเรื่องใดเรื่องหนึ่งแล้วครูเชื่อว่าตัวเราเองหรือตัวนักเองเองเนี่ยอาจจะมีความคิดเห็นที่แตกต่างกันได้นะพี่เห็นของคนเขาอาจจะไม่เหมือนกันก็ได้ยินไหมครับ ล้านคนล้านความคิดจะว่ากูทุกคนนั้นก็ไม่มีความคิดเป็นของตนเองแต่ละคนก็จะมีความคิดทางเชื่อมลบเชิงบวกที่แตกต่างกันไปอย่างเช่นนักเรียนอยู่ในห้องเรียน 10 คนจะเอาเรื่องใดเรื่องหนึ่งมาเปลี่ยนให้นักเรียนฟังและดูความคิดเห็นนักเรียนคิดว่าความคิดเห็นของนักเรียนได้เหมือนกันหมดไหมครับ นานไหมครับ ตอบมานะครับ ลูกว่าจะไม่เหมือนกันนั้นเองเพราะแต่ละคนก็จะมีความคิดเห็นเป็นของตนเองอยู่แล้วเพราะฉะนั้นสรุปได้เลยว่าแต่ละคนนั้นก็จะมีความคิดเห็นพี่ไม่เหมือนกันเพราะอะไรถามว่าเพราะอะไรเพราะว่าคนเรานั้นก็ไม่มีความรู้ประสบการณ์ที่แตกต่างกันที่แม่ครูบอมค่ะ เรามีความรู้มีทักษะมีประสบการณ์มีความเชื่อที่ต่างกันนะครับ เห็นของเราก็จะแตกต่างกันไปด้วยนักเรียนสังเกตไหมว่ามีคนสองคนหันหน้าเข้ากันนะครับ ก็จะมีรูปเฟืองกลไกต่าง ๆ ซึ่งตัวเฟิงกลไกต่าง ๆ นั้นก็จะไม่เหมือนกันเขาจึงเปรียบเทียบว่าความคิดเห็นของคนเรานั้นแตกต่างกันไม่เหมือนกันซึ่งก็เป็นเรื่องปกตินะครับ ไม่ผิดนะครับ การที่เรามีความคิดเห็นแตกต่างกันผิดไหมครับ ครูบอมไม่ใช่เรื่องผิดแต่เราสามารถพูดคุยนะคะ เพื่อปรับความคิดหรือปรับทัศนคติให้มีความคล้อยตามกันได้นะคะ นะครับ ขอบคุณมากครับ คำถามต่อไปครับ ครูบอมคำถามข้อต่อไปนะคะ นักเรียนคิดว่าการพูดที่ดีนะคะ ควรคำนึงถึงสิ่งใดบ้างเพราะอะไรค่ะ การพูดที่ดีถึงคำนวณคำนึงถึงดังนี้ข้อแรกนะครับ คำพูดนักเรียนปลายทางคิดเหมือนครูไหมลองแสดงความคิดเห็นวิเคราะห์ซิว่าคำพูดที่ดีคือคำพูดแบบไหนภาพนั่นเองสีหน้านาสีน่าจะต้องยิ้มแย้มแจ่มใสนะครับ นักเรียนเวลาที่เราพูดแสดงความคิดเห็นกับใครนั้นเราก็ควรจะมีสีหน้ายิ้มแย้มแจ่มใสออกมาทางท่าทางก็ควรจะเป็นอย่างไรไหนใครตอบได้บ้างท่าทางที่สุภาพนั่นเองนักเรียนครับ และสุดท้ายความคิดความคิดไม่มีอย่างที่ครูบอกแตกต่างกันอยู่แล้วให้คล้อยตามหรือเหมือนหรือเห็นด้วยกับผู้อื่นนะครับ ในเรื่องของการพูดแสดงความคิดเห็นวันนี้นะครับ นักเรียนทราบไหมครับ ว่าการพูดแสดงความรู้และความคิดเห็นนั้นคืออะไร นักเรียนปลายทางช่วยกันตอบครับ ไหนใครทราบแล้วบ้างมือตอบได้นะครับ นักเรียนว่าการพูดแสดงความรู้และความคิดเห็นนี่จากเรื่องที่ฟังและดูสิคืออะไร นะครับ ถ้าพร้อมแล้วเรามาดูความหมายกันเลยนะครับ การพูดแสดงความรู้นะครับ ก็คือการพูดแสดงความรู้ที่เรามีอยู่นะครับ จากเรื่องใดเรื่องหนึ่งหรือจากเรื่องที่ฟังและดูนะครับ และพูดแสดงความรู้ออกไปให้ผู้ฟังลิงค์เขาได้ฟังเรามีความรู้อะไรบ้าง แล้วก็อาจจะพูดประสบการณ์ที่เราได้รับก็ได้นะครับ นักเรียนนักเรียนครับ การพูดแสดงความคิดเห็นถ้านักเรียนสังเกตนักเรียนจะเจอคำสำคัญคำหนึ่งนะครับ เจอไหมครับ คำสำคัญคำนี้ก็คือการอธิบายหรือแสดงความคิดเห็นนั้นเองในการพูดแสดงความคิดเห็นนั้นนักเรียนจะต้องมีหลักฐานและเหตุผลประกอบอยู่เสมอในขณะที่เราแสดงความคิดเห็นนั้นถ้าเรามีหลักฐานและเหตุผลประกอบว่าจะทำให้ผู้อื่นเชื่อแล้วก็ศรัทธาในความคิดของเรานะครับ เรามาสรุปความหมายกันอีกครั้งการพูดแสดงความรู้และความคิดเห็นตอนนี้เอาเข้ารวมกันแล้วการพูดแสดงความรู้และความคิดเห็นนะครับ ก็เป็นการพูดแสดงความรู้และความคิดเห็นต่อเรื่องใดเรื่องหนึ่งอย่างที่ครูบอกตอนที่เราตอบคำถามหรือเราพูดอะไรนั้นเราต้องมีเหตุผลและหลักฐานประกอบเสมอนะครับ นักเรียนเพราะฉะนั้นในส่วนสรุปความหมายนี้เราต้องพูดให้กระจ่างชัดเวลาพูดเราจะต้องพูดแสดงข้อมูลที่เป็นข้อเท็จจริงก่อนเสมอนะครับ หลังจากที่เรารู้ความหมายกล่องคำพูดแสดงความรู้และความคิดเห็นไปแล้วนะครับ นักเรียนจะต้องจำเป็นที่จะต้องรู้เกี่ยวกับหลักการพูดแสดงความรู้และความคิดเห็นด้วยก่อนที่ครูโอจะอธิบายนั้นนักเรียนมีสมุดอยู่กับตัวเองหน่อยครับ ถ้าไม่มีสมุดก็หยิบกระดาษ 1 แผ่นขึ้นมากระดาษ 1 แผ่นขึ้นมาแล้วลองพิสูจน์ตัวเองซิว่าตัวเองเข้าใจความหมายเข้าใจล่ะพูดการแสดงความรู้และแสดงความคิดเห็นไหมนักเรียนลองเขียนเล่น ๆ หลักการพูดแสดงความรู้และแสดงความคิดเห็นนั้นมีอะไรบ้าง มีกี่ข้อนะครับ ครูให้เวลาสักครู่นะครับ นักเรียนได้ไหมครับ นักเรียนนักเรียนลองคิดดูนะเกี่ยวกับหลักการพูดแสดงความรู้และความคิดเห็นทักไปนะใกล้กันนะครับ ก็สามารถปรึกษากันได้ถ้าใครนั่งกันเป็นกลุ่มก็สามารถภาษากันได้เลยนะครับ คุณครูปลายทางสามารถเดินดูนักเรียนแล้วก็สามารถให้คำปรึกษานักเรียนได้ครับ ได้ไหมครับ ได้สัก 2 ข้อก็ยังดีเกี่ยวกับหลักการพูดแสดงความรู้และความคิดเห็นนักเรียนได้ไหมครับ ถ้าได้แล้วนะครับ เรามาดูพร้อมกันนะครับ เรามาดูของครูโบว์วันนี้ครูมีกี่ข้อนะเดี๋ยวเรามาดูพร้อมกันนะครับ ข้อแรกนะเราควรที่จะศึกษาเรื่องนั้นให้เข้าใจให้ดีเสียก่อนนะครับ ต่อมาข้อที่ 2เมื่อเรากล่าวถึงเรื่องใดเรื่องหนึ่งนักเรียนควรจะพูดข้อเท็จจริงก่อนเสมอนะเมื่อกล่าวถึงข้อเท็จจริงเสร็จจึงค่อยนำไปสู่การแสดงความคิดเห็นเองเพราะว่าข้อเท็จจริงจะเป็นส่วนของภาคความรู้ต่อมานะครับ นักเรียนก็ควรที่จะพูดเชิงสร้างสรรค์ด้วยเพราะว่าเวลาที่เราจะเสนอในค่ายนะครับ เราก็ควรจะเสนอแนะในเชิงสร้างสรรค์เพื่อเป็นประโยชน์ต่อตัวเขานั่นเองตอบมานะครับ เราควรมีมารยาทในการพูดจาไม่ไพเราะสุภาพอ่อนหวานนะครับเพราะว่าจะเป็นเสน่ห์อย่างหนึ่งด้วยไปพูดจากระโชกพูดจาที่รุนแรงก็จะไม่สุภาพต่อผู้ฟังเขาอาจจะไม่คล้อยตามกับสิ่งที่เราพูดก็ได้และสุดท้ายนี้นะครับ เราควรเขียนแบบร่างการพูดในขณะที่เราเขียนแบบร่างนั้นนักเรียนก็ควรไตร่ตรองภาษาให้ดีเพื่อไม่ให้ผิดพลาดนะครับ เรามาดูข้อปฏิบัติการที่จะเป็นนักพูดที่ดีได้นั้นนะการที่เราจะพูดแสดงความคิดเห็นได้ดีนั้นเราจะต้องปฏิบัติดังนี้ข้อที่ 1 นะครับ อันดับแรกเราจะต้องคิดให้ดีก่อนพูดหรือเรียกว่าตั้งสติก่อนพูดนั่นเองนะครับ นักเรียนต่อมาข้อที่ 2 นะครับ เราจะต้องมีความรู้เกี่ยวกับเรื่องที่จะพูดเช่นจะพูดแสดงความรู้ความคิดเห็นนะครับ เกี่ยวกับอุทยานประวัติศาสตร์อยุธยานักเรียนต้องไปศึกษาก่อนว่าอุทยานประวัติศาสตร์อยุธยาก่อตั้งเมื่อไหร่มีอุทยานที่มีสิ่งก่อสร้างอะไรบ้าง นี่คือความรู้ที่นักเรียนจะต้องไปค้นหาต่อมาการพูดจะต้องมีตัวอย่างประกอบนั้นเองมีการยกตัวอย่างมีการหลักฐานชัดเจนเพื่อความเข้าใจครูบอมครับ ในส่วนของข้อที่ 4 นั้นเรียงลำดับการพูดให้ต่อเนื่องไม่วกวนเพราะอะไรครับ ครูไม่รู้ว่าทำไมเราต้องเรียงลำดับการพูดด้วยค่ะ สำหรับการเรียงลำดับการพูดนะคะ เป็นการเรียงเรียบเรียงประเด็นต่าง ๆ ที่เราพูดนะคะ เป็น 1234 เรื่องเป็นหัวข้อนะคะ เพื่อเวลาที่เราพูดออกไปแล้วผู้ฟังจะได้เข้าใจเราอย่างเช่นบทเรียนที่เราเรียนกันในวันนี้นะคะ โน๊ตจะเริ่มจากการอธิบายความหมายก่อนการแสดงความรู้คืออะไร การแสดงความคิดเห็นคืออะไร นะคะ นั้นมาเริ่มที่หลักการอย่างนี้ค่ะ จะเป็นการเรียบเรียงลำดับของการพูดนะคะ เพื่อให้ผู้ฟังเกิดความเข้าใจมากที่สุดค่ะ ครับ สุดท้ายนี้นะครับ เมื่อเราจะพูดเราควรจะพูดที่เป็นเนื้อหาเชิงบวกแล้วก็สร้างสรรค์แล้วก็ไม่พูดเรื่องส่วนตัวของผู้อื่นนักเรียนครับ ก่อนที่จะจบในเรื่องของข้อควรคำนึงในเรื่องของการพูดที่ดีนั้นครูโอมีสุภาษิตเรียนคิดว่าสุภาษิตนี้จะเกี่ยวกับเรื่องอะไรครับ สุภาษิตนี้เกี่ยวกับเรื่องอะไรเอ่ยถ้าพร้อมแล้วเรามาดูพร้อมกันเลยนะครับ สุภาษิตนี้อ่านพร้อมกันเลยนะครับ ลูกอ่านดัง ๆ อีกครั้งครับ ไม่ได้ยินเลยอ่านพร้อมกันไดว่ารวมเพจไหมครับ พูดดีเป็นศรีแก่ตัวเพราะฉะนั้นฝากข้อคิดนะข้อปฏิบัติในการพูดข้อควรคำนึงในการที่จะพูดแสดงความรู้ความคิดเห็นอะไรนั้นจูวันนี้เห็นเพื่อนเดินมาเพื่อนแต่งตัวไม่สวยเพื่อนอาจจะเนื้อตัวมอมแมมอยู่ ๆ เราไปพูดว่าเธอนี่แต่งตัวไม่ดีเลยเนื้อตัวมอมแมมไปพูดแสดงความคิดเห็นแบบนั้นนักเรียนจะโดนเพื่อนอยู่ไหมครับ ครูบอมคิดว่าสิ่งที่ครูบอมยกตัวอย่างนะคะ เป็นการพูดแสดงความคิดเห็นทางลบนะคะ เราไม่ควรที่จะพูดออกมาเพราะว่าจะเป็นการทำร้ายจิตใจของคนฟังอย่างเช่นวันนั้นวันนี้เพื่อนแต่งตัวไม่เรียบร้อยอาจจะเป็นเพราะว่าเขามีปัญหาสุขภาพหรือเปล่าอาจจะเป็นเพราะทำให้เขาแต่งตัวช้าแต่งตัวไม่ทันเพราะฉะนั้นครูบอมนะคะ ได้ยินอยู่คำพูดหนึ่งคำพูดเป็นสิ่งที่มีพลังนะคะ สามารถสร้างคนได้ทำลายคนได้ควรที่จะคิดก่อนว่าเราพูดออกไปแล้วเพื่อนจะเสียใจไหมนะคะ เพราะฉะนั้นก็ตรงกับสุภาษิตครูโอเลยก็คือว่าพูดดีเป็นศรีแก่ตัวค่ะ นอกจากเรียนเรื่องหลักการแล้ววันนี้เรายังได้คุณธรรมนั้นด้วยเราได้คุณธรรมคือไม่หยอกล้อไม่ว่าเพื่อนไม่พูดเสียดสีเพื่อนนะครับ ก็ควรจะพูดดี ๆ พูดดีเป็นศรีแก่ตัวครับ ต่อมากิจกรรมในวันนี้นะครับ ในเรื่องของการพูดแสดงความรู้และความคิดเห็นนั้นเราจะเรียนด้วยกันจำนวน 2 ชั่วโมงนะครับ ซึ่งชั่วโมงนี้เป็นชั่วโมงแรกนักเรียนจะได้เรียนรู้เกี่ยวกับการแสดงความรู้ความคิดเห็นนะครับ ส่วนชั่วโมงที่ 2 นักเรียนจะได้ปฏิบัติและความคิดเห็นเกี่ยวกับกิจกรรมในวันนี้จึงเป็นกิจกรรมที่ให้นักเรียนได้ระดมความคิดเพื่อที่จะสร้างหลักการแล้วก็สรุปหลักการพูดแสดงความรู้ความคิดเห็นร่วมกันนะครับ นักเรียนให้นักเรียนสรุปความรู้เกี่ยวกับเรื่องการพูดแสดงความรู้และความคิดเห็นนะครับอาจจะเป็นแผนภาพความคิดก็ได้หรือนักเรียนจะสรุปเป็นข้อก็ได้แต่ตามจริงนี่นักเรียนอยากให้ครูโบว์นักเรียนอยากให้ไปทางของครูนี่นักเรียนครับ นี่คือตัวอย่างของการทำใบงานที่ 7 นะครับ สรุปหลักการพูดการแสดงความรู้และความคิดเห็นนักเรียนสามารถเขียนนะครับ หลักการเป็นแผนภาพความคิดแล้วก็ระบายสีได้นะครับ แต่ถ้าใครระบายสีไม่ทันก็ไม่เป็นอะไรนะครับ ต้องไปก่อนออกมานะครับ ก็คือใบความรู้ที่นักเรียนสามารถศึกษาได้นะครับ นักเรียนสามารถศึกษาใบความรู้ประกอบได้นะครับ ดาวน์โหลดได้ที่ไหนครับ ครูบอมกลับไปนานแล้วเป็นความรู้นะคะ สามารถดาวน์โหลดได้ที่ wwwdot cltv dot ac.th ค่ะ รับ Minecraft คำชี้แจงอีกครั้งนะครับ เรียนนักเรียนตั้งใจทำงานหรืออาจจะจับคู่การทำงานเป็นกลุ่มก็ได้เกี่ยวกับรายงานที่ 7คุณครูครับ รบกวนคุณครูปลายทางแจกใบงานที่ 7แล้วก็ให้คำถามแล้วก็ตรวจใบงานเพื่อให้คะแนนนักเรียนด้ว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log script</dc:title>
  <dc:creator/>
  <cp:keywords/>
  <dcterms:created xsi:type="dcterms:W3CDTF">2023-03-15T05:51:45Z</dcterms:created>
  <dcterms:modified xsi:type="dcterms:W3CDTF">2023-03-15T05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1.43 น.</vt:lpwstr>
  </property>
  <property fmtid="{D5CDD505-2E9C-101B-9397-08002B2CF9AE}" pid="3" name="subtitle">
    <vt:lpwstr/>
  </property>
</Properties>
</file>